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Data Science Division</w:t>
      </w:r>
      <w:r>
        <w:br/>
      </w:r>
      <w:r>
        <w:t xml:space="preserve">TechInnovate Solutions Ltd.</w:t>
      </w:r>
      <w:r>
        <w:br/>
      </w:r>
      <w:r>
        <w:t xml:space="preserve">Gulshan-1, Dhaka 1215</w:t>
      </w:r>
      <w:r>
        <w:br/>
      </w:r>
      <w:r>
        <w:t xml:space="preserve">Bangladesh</w:t>
      </w:r>
    </w:p>
    <w:bookmarkStart w:id="20" w:name="X7214391d8e6bd5a2fd6e2fef56c5c42350d910e"/>
    <w:p>
      <w:pPr>
        <w:pStyle w:val="Heading2"/>
      </w:pPr>
      <w:r>
        <w:t xml:space="preserve">Subject: Application for Data Scientist Internship Position</w:t>
      </w:r>
    </w:p>
    <w:p>
      <w:pPr>
        <w:pStyle w:val="FirstParagraph"/>
      </w:pPr>
      <w:r>
        <w:t xml:space="preserve">Dear Hiring Manager,</w:t>
      </w:r>
    </w:p>
    <w:p>
      <w:pPr>
        <w:pStyle w:val="BodyText"/>
      </w:pPr>
      <w:r>
        <w:t xml:space="preserve">With profound enthusiasm, I am writing to express my sincere interest in the Data Scientist Internship position at TechInnovate Solutions Ltd., as advertised on your company website and LinkedIn platform. As a final-year Computer Science student at Bangladesh University of Engineering and Technology (BUET) with a specialization in data analytics, I have meticulously aligned my academic trajectory and practical skills to contribute meaningfully to your pioneering work in artificial intelligence solutions for Bangladesh's evolving digital landscape. This Internship Application Letter represents not merely an application, but a testament to my unwavering commitment to advancing data science capabilities within Bangladesh Dhaka's burgeoning tech ecosystem.</w:t>
      </w:r>
    </w:p>
    <w:p>
      <w:pPr>
        <w:pStyle w:val="BodyText"/>
      </w:pPr>
      <w:r>
        <w:t xml:space="preserve">My academic journey at BUET has been characterized by rigorous engagement with cutting-edge data science methodologies. I have completed advanced coursework including Machine Learning, Statistical Modeling, and Big Data Analytics, achieving a CGPA of 3.8/4.0. My capstone project involved developing a predictive model for agricultural yield optimization using satellite imagery and climate data—directly addressing critical challenges faced by Bangladesh's $15 billion agrarian sector. By implementing ensemble learning techniques in Python (Scikit-learn, TensorFlow) and deploying the solution on AWS cloud infrastructure, my team successfully reduced prediction error rates by 23% compared to conventional methods. This project exemplifies my ability to transform complex datasets into actionable business intelligence—a skill I am eager to apply at your esteemed organization in Dhaka.</w:t>
      </w:r>
    </w:p>
    <w:p>
      <w:pPr>
        <w:pStyle w:val="BodyText"/>
      </w:pPr>
      <w:r>
        <w:t xml:space="preserve">What particularly draws me to TechInnovate Solutions Ltd. is your groundbreaking work on the "Dhaka Urban Mobility Intelligence Platform" currently deployed across 12 districts of Bangladesh. Having witnessed firsthand the chaotic traffic patterns in Dhaka through my community service with "Smart Dhaka Initiative," I am deeply motivated to contribute to solutions that improve daily life for 20 million city residents. My technical proficiency aligns precisely with your needs: I possess advanced skills in Python, SQL, Tableau, and NLP libraries (NLTK, SpaCy), having utilized these tools to analyze 50+ datasets from Bangladesh Bureau of Statistics and World Bank Open Data portals. Notably, I developed a sentiment analysis tool for Bangla social media content that achieved 87% accuracy—a capability highly relevant to your upcoming market research projects in the Bangladesh Dhaka context.</w:t>
      </w:r>
    </w:p>
    <w:p>
      <w:pPr>
        <w:pStyle w:val="BodyText"/>
      </w:pPr>
      <w:r>
        <w:t xml:space="preserve">My professional development extends beyond academics through strategic engagement with Bangladesh's data science community. As an active member of the Dhaka Data Science Meetup Group (20+ monthly sessions), I've collaborated on three open-source projects addressing local challenges: optimizing flood prediction models with satellite data for Bangladesh Water Development Board, analyzing healthcare access patterns in rural districts using OpenStreetMap, and building a student loan risk assessment framework for BRAC University. These experiences have honed my ability to navigate the unique complexities of Bangladeshi datasets—characterized by language diversity (Bengali/English), infrastructure limitations, and socioeconomic nuances—that often pose significant barriers in global data science applications. I understand that effective Data Science in Bangladesh Dhaka requires contextual intelligence alongside technical excellence.</w:t>
      </w:r>
    </w:p>
    <w:p>
      <w:pPr>
        <w:pStyle w:val="BodyText"/>
      </w:pPr>
      <w:r>
        <w:t xml:space="preserve">I am particularly impressed by TechInnovate's partnership with the Bangladesh Computer Council to develop the National AI Strategy Framework. As an advocate for ethical AI adoption, I have written extensively on responsible data practices in Southeast Asia (my article "Ethical Data Science in Emerging Economies" was published in the Dhaka University Journal of Information Technology). This aligns perfectly with your company's commitment to developing transparent and inclusive AI solutions that respect Bangladesh's cultural context. In a country where 70% of data scientists are concentrated in Dhaka, I recognize that your organization represents a pivotal hub for talent development—a prospect I am eager to embrace through this internship opportunity.</w:t>
      </w:r>
    </w:p>
    <w:p>
      <w:pPr>
        <w:pStyle w:val="BodyText"/>
      </w:pPr>
      <w:r>
        <w:t xml:space="preserve">What excites me most about this internship is the chance to contribute to projects with immediate societal impact. Bangladesh Dhaka's rapid urbanization creates unprecedented data opportunities—from analyzing microfinance patterns in slums to optimizing renewable energy distribution across the city grid. My proposed contribution would focus on developing scalable data pipelines that work within Bangladesh's infrastructure constraints, such as implementing lightweight model architectures that function efficiently on low-bandwidth networks. I am committed to learning from your senior team while immediately adding value through my proficiency in handling time-series data (critical for Dhaka's weather and traffic patterns) and experience with government datasets commonly used across Bangladesh.</w:t>
      </w:r>
    </w:p>
    <w:p>
      <w:pPr>
        <w:pStyle w:val="BodyText"/>
      </w:pPr>
      <w:r>
        <w:t xml:space="preserve">My academic record, technical portfolio, and community engagement demonstrate not just competence but a deep-seated passion for leveraging Data Science to solve Bangladesh-specific challenges. I have attached my detailed CV showcasing additional projects including: a predictive maintenance model for Dhaka Electric Supply Company's transformers (reducing outage reports by 18%), and an NLP tool translating customer feedback from Bangla to English for local e-commerce platforms. These projects reflect my understanding that successful Data Science in Bangladesh Dhaka requires blending technical rigor with cultural empathy—a philosophy I embody through my volunteer work teaching data literacy at Shishu Academy, a non-profit serving underprivileged children in Dhaka.</w:t>
      </w:r>
    </w:p>
    <w:p>
      <w:pPr>
        <w:pStyle w:val="BodyText"/>
      </w:pPr>
      <w:r>
        <w:t xml:space="preserve">As a proud citizen of Bangladesh and an emerging professional within Dhaka's tech community, I am eager to bring my analytical skills, cultural insights, and relentless work ethic to TechInnovate Solutions Ltd. I am confident that this internship will be mutually beneficial: I will gain invaluable industry experience while contributing fresh perspectives on how Data Science can accelerate Bangladesh's digital transformation. The opportunity to learn from your award-winning team in the heart of Dhaka—a city where technology is rapidly reshaping lives—represents the ideal next step in my career journey.</w:t>
      </w:r>
    </w:p>
    <w:p>
      <w:pPr>
        <w:pStyle w:val="BodyText"/>
      </w:pPr>
      <w:r>
        <w:t xml:space="preserve">Thank you for considering my application. I have attached my CV, academic transcripts, and a portfolio of technical projects demonstrating my capabilities. I am available for an interview at your earliest convenience and can be reached via email or phone at your preferred time. I look forward to discussing how my skills in Data Science can support TechInnovate's mission to build intelligent solutions for Bangladesh Dhaka's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22T09:43:39Z</dcterms:created>
  <dcterms:modified xsi:type="dcterms:W3CDTF">2026-07-22T09:43:39Z</dcterms:modified>
</cp:coreProperties>
</file>

<file path=docProps/custom.xml><?xml version="1.0" encoding="utf-8"?>
<Properties xmlns="http://schemas.openxmlformats.org/officeDocument/2006/custom-properties" xmlns:vt="http://schemas.openxmlformats.org/officeDocument/2006/docPropsVTypes"/>
</file>